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6C0AE" w14:textId="77777777" w:rsidR="00816AFB" w:rsidRPr="009342AE" w:rsidRDefault="00444250" w:rsidP="009342AE">
      <w:pPr>
        <w:pStyle w:val="Heading1"/>
        <w:rPr>
          <w:b/>
          <w:bCs/>
          <w:sz w:val="48"/>
          <w:szCs w:val="48"/>
        </w:rPr>
      </w:pPr>
      <w:bookmarkStart w:id="0" w:name="town-of-hamilton"/>
      <w:r w:rsidRPr="009342AE">
        <w:rPr>
          <w:b/>
          <w:bCs/>
          <w:sz w:val="48"/>
          <w:szCs w:val="48"/>
        </w:rPr>
        <w:t>TOWN OF HAMILTON</w:t>
      </w:r>
    </w:p>
    <w:p w14:paraId="769A9AD7" w14:textId="77777777" w:rsidR="00816AFB" w:rsidRPr="009342AE" w:rsidRDefault="00444250" w:rsidP="009342AE">
      <w:pPr>
        <w:pStyle w:val="Heading2"/>
        <w:rPr>
          <w:b/>
          <w:bCs/>
          <w:sz w:val="48"/>
          <w:szCs w:val="48"/>
        </w:rPr>
      </w:pPr>
      <w:bookmarkStart w:id="1" w:name="notice-of-public-hearing"/>
      <w:r w:rsidRPr="009342AE">
        <w:rPr>
          <w:b/>
          <w:bCs/>
          <w:sz w:val="48"/>
          <w:szCs w:val="48"/>
        </w:rPr>
        <w:t>NOTICE OF PUBLIC HEARING</w:t>
      </w:r>
    </w:p>
    <w:p w14:paraId="0422B533" w14:textId="77777777" w:rsidR="009342AE" w:rsidRPr="009342AE" w:rsidRDefault="009342AE" w:rsidP="009342AE">
      <w:pPr>
        <w:pStyle w:val="BodyText"/>
      </w:pPr>
    </w:p>
    <w:p w14:paraId="24331CD3" w14:textId="77777777" w:rsidR="00816AFB" w:rsidRPr="009342AE" w:rsidRDefault="00444250">
      <w:pPr>
        <w:pStyle w:val="Heading3"/>
        <w:rPr>
          <w:sz w:val="36"/>
          <w:szCs w:val="36"/>
        </w:rPr>
      </w:pPr>
      <w:bookmarkStart w:id="2" w:name="proposed-fiscal-year-2026-2027-budget"/>
      <w:r w:rsidRPr="009342AE">
        <w:rPr>
          <w:sz w:val="36"/>
          <w:szCs w:val="36"/>
        </w:rPr>
        <w:t>PROPOSED FISCAL YEAR 2026-2027 BUDGET</w:t>
      </w:r>
    </w:p>
    <w:p w14:paraId="57E581B9" w14:textId="77777777" w:rsidR="00816AFB" w:rsidRDefault="00444250">
      <w:pPr>
        <w:pStyle w:val="FirstParagraph"/>
      </w:pPr>
      <w:r>
        <w:t>Notice is hereby given that the Town of Hamilton Board of Commissioners will hold a Public Hearing on the proposed Fiscal Year 2026-2027 Budget.</w:t>
      </w:r>
    </w:p>
    <w:p w14:paraId="1AAE8375" w14:textId="5C2A6C8B" w:rsidR="00816AFB" w:rsidRDefault="00444250">
      <w:pPr>
        <w:pStyle w:val="BodyText"/>
      </w:pPr>
      <w:r>
        <w:rPr>
          <w:b/>
          <w:bCs/>
        </w:rPr>
        <w:t>Date:</w:t>
      </w:r>
      <w:r>
        <w:t xml:space="preserve"> Thursday, June 11, 2026</w:t>
      </w:r>
      <w:r>
        <w:br/>
      </w:r>
      <w:r>
        <w:rPr>
          <w:b/>
          <w:bCs/>
        </w:rPr>
        <w:t>Time:</w:t>
      </w:r>
      <w:r>
        <w:t xml:space="preserve"> 6:00 P.M.</w:t>
      </w:r>
      <w:r>
        <w:br/>
      </w:r>
      <w:r>
        <w:rPr>
          <w:b/>
          <w:bCs/>
        </w:rPr>
        <w:t>Location:</w:t>
      </w:r>
      <w:r>
        <w:t xml:space="preserve"> Hamilton Town Hall</w:t>
      </w:r>
      <w:r>
        <w:br/>
      </w:r>
      <w:r w:rsidR="00A53E68">
        <w:t>109 North</w:t>
      </w:r>
      <w:r>
        <w:t xml:space="preserve"> Front Street</w:t>
      </w:r>
      <w:r>
        <w:br/>
        <w:t>Hamilton, North Carolina 27840</w:t>
      </w:r>
    </w:p>
    <w:p w14:paraId="33F5CC89" w14:textId="77777777" w:rsidR="00816AFB" w:rsidRDefault="00444250">
      <w:pPr>
        <w:pStyle w:val="BodyText"/>
      </w:pPr>
      <w:r>
        <w:t>The proposed budget has been submitted to the Town Board of Commissioners and is available for public inspection during regular business hours at Hamilton Town Hall.</w:t>
      </w:r>
    </w:p>
    <w:p w14:paraId="77B483F9" w14:textId="77777777" w:rsidR="00816AFB" w:rsidRDefault="00444250">
      <w:pPr>
        <w:pStyle w:val="BodyText"/>
      </w:pPr>
      <w:r>
        <w:t>All interested citizens are invited to attend and will be given an opportunity to be heard regarding the proposed budget.</w:t>
      </w:r>
    </w:p>
    <w:p w14:paraId="6337F059" w14:textId="77777777" w:rsidR="00816AFB" w:rsidRDefault="00444250">
      <w:pPr>
        <w:pStyle w:val="BodyText"/>
      </w:pPr>
      <w:r>
        <w:t>This notice is published in accordance with North Carolina General Statutes §159-12.</w:t>
      </w:r>
    </w:p>
    <w:p w14:paraId="740C8123" w14:textId="77777777" w:rsidR="00816AFB" w:rsidRDefault="00444250">
      <w:pPr>
        <w:pStyle w:val="BodyText"/>
      </w:pPr>
      <w:r>
        <w:t>By Order of the Hamilton Board of Commissioners</w:t>
      </w:r>
    </w:p>
    <w:p w14:paraId="1EC310C1" w14:textId="77777777" w:rsidR="00816AFB" w:rsidRDefault="00000000">
      <w:r>
        <w:pict w14:anchorId="559F84C2">
          <v:rect id="_x0000_i1025" style="width:0;height:1.5pt" o:hralign="center" o:hrstd="t" o:hr="t"/>
        </w:pict>
      </w:r>
    </w:p>
    <w:p w14:paraId="3C668B76" w14:textId="092F9783" w:rsidR="00816AFB" w:rsidRDefault="002F6F1F">
      <w:pPr>
        <w:pStyle w:val="FirstParagraph"/>
      </w:pPr>
      <w:r>
        <w:t xml:space="preserve">Allison Roebuck, </w:t>
      </w:r>
      <w:r w:rsidR="00444250">
        <w:t>Town Clerk</w:t>
      </w:r>
      <w:r>
        <w:t xml:space="preserve"> &amp; Finance Officer</w:t>
      </w:r>
    </w:p>
    <w:p w14:paraId="4501156B" w14:textId="77777777" w:rsidR="00816AFB" w:rsidRDefault="00444250">
      <w:pPr>
        <w:pStyle w:val="BodyText"/>
      </w:pPr>
      <w:r>
        <w:t>Town of Hamilton, North Carolina</w:t>
      </w:r>
      <w:bookmarkEnd w:id="0"/>
      <w:bookmarkEnd w:id="1"/>
      <w:bookmarkEnd w:id="2"/>
    </w:p>
    <w:sectPr w:rsidR="00816AF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126F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2209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6AFB"/>
    <w:rsid w:val="00155DD4"/>
    <w:rsid w:val="002F6F1F"/>
    <w:rsid w:val="00444250"/>
    <w:rsid w:val="00816AFB"/>
    <w:rsid w:val="009342AE"/>
    <w:rsid w:val="009A6C0D"/>
    <w:rsid w:val="00A53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8D772"/>
  <w15:docId w15:val="{76334F9A-4411-43E2-AB38-3935D46AD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ilton Office</dc:creator>
  <cp:keywords/>
  <cp:lastModifiedBy>Hamilton Office</cp:lastModifiedBy>
  <cp:revision>5</cp:revision>
  <cp:lastPrinted>2026-06-09T20:20:00Z</cp:lastPrinted>
  <dcterms:created xsi:type="dcterms:W3CDTF">2026-06-09T20:20:00Z</dcterms:created>
  <dcterms:modified xsi:type="dcterms:W3CDTF">2026-06-09T20:24:00Z</dcterms:modified>
</cp:coreProperties>
</file>